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1F34" w:rsidRDefault="00FD1F34" w:rsidP="00FD1F34">
      <w:bookmarkStart w:id="0" w:name="_GoBack"/>
      <w:r>
        <w:t xml:space="preserve">Melissa Girona - </w:t>
      </w:r>
      <w:proofErr w:type="spellStart"/>
      <w:r>
        <w:t>Netlify</w:t>
      </w:r>
      <w:proofErr w:type="spellEnd"/>
      <w:r>
        <w:t xml:space="preserve"> Take-Home</w:t>
      </w:r>
    </w:p>
    <w:p w:rsidR="00FD1F34" w:rsidRDefault="00FD1F34" w:rsidP="00FD1F34"/>
    <w:p w:rsidR="00FD1F34" w:rsidRDefault="00FD1F34" w:rsidP="00FD1F34">
      <w:r>
        <w:t xml:space="preserve">1) Rank your </w:t>
      </w:r>
      <w:r>
        <w:rPr>
          <w:noProof/>
        </w:rPr>
        <w:t>five</w:t>
      </w:r>
      <w:r>
        <w:t xml:space="preserve"> </w:t>
      </w:r>
      <w:r w:rsidRPr="00FD1F34">
        <w:rPr>
          <w:noProof/>
        </w:rPr>
        <w:t>favorite</w:t>
      </w:r>
      <w:r>
        <w:rPr>
          <w:noProof/>
        </w:rPr>
        <w:t>s</w:t>
      </w:r>
      <w:r>
        <w:t xml:space="preserve">, and </w:t>
      </w:r>
      <w:r>
        <w:rPr>
          <w:noProof/>
        </w:rPr>
        <w:t>five</w:t>
      </w:r>
      <w:r>
        <w:t xml:space="preserve"> least </w:t>
      </w:r>
      <w:r w:rsidRPr="00FD1F34">
        <w:rPr>
          <w:noProof/>
        </w:rPr>
        <w:t>favorite</w:t>
      </w:r>
      <w:r>
        <w:rPr>
          <w:noProof/>
        </w:rPr>
        <w:t>s</w:t>
      </w:r>
      <w:r>
        <w:t>, activities from this list: https://gist.github.com/fool/b0f254ff8c72a5765b6a9138249789d6</w:t>
      </w:r>
    </w:p>
    <w:p w:rsidR="00FD1F34" w:rsidRDefault="00FD1F34" w:rsidP="00FD1F34">
      <w:r>
        <w:t>Favorite</w:t>
      </w:r>
    </w:p>
    <w:p w:rsidR="00FD1F34" w:rsidRDefault="00FD1F34" w:rsidP="00FD1F34">
      <w:r>
        <w:t>1 Debug a customer's build using a programming language and framework that you've never seen before</w:t>
      </w:r>
    </w:p>
    <w:p w:rsidR="00FD1F34" w:rsidRDefault="00FD1F34" w:rsidP="00FD1F34">
      <w:r>
        <w:t>2 Write and maintain documentation for our software and blog posts for our website.</w:t>
      </w:r>
    </w:p>
    <w:p w:rsidR="00FD1F34" w:rsidRDefault="00FD1F34" w:rsidP="00FD1F34">
      <w:r>
        <w:t>3 Respond to 50+ support requests via email or chat most days</w:t>
      </w:r>
    </w:p>
    <w:p w:rsidR="00FD1F34" w:rsidRDefault="00FD1F34" w:rsidP="00FD1F34">
      <w:r>
        <w:t>4 Work with the development team to help design a new feature based on feedback from customers</w:t>
      </w:r>
    </w:p>
    <w:p w:rsidR="00FD1F34" w:rsidRDefault="00FD1F34" w:rsidP="00FD1F34">
      <w:r>
        <w:t>5 Suggest and champion improvements to the product and workflow to your colleagues in and out of support</w:t>
      </w:r>
    </w:p>
    <w:p w:rsidR="00FD1F34" w:rsidRDefault="00FD1F34" w:rsidP="00FD1F34"/>
    <w:p w:rsidR="00FD1F34" w:rsidRDefault="00FD1F34" w:rsidP="00FD1F34">
      <w:r>
        <w:t>Least Favorite (Only because I had to choose 5, was a difficult task!)</w:t>
      </w:r>
    </w:p>
    <w:p w:rsidR="00FD1F34" w:rsidRDefault="00FD1F34" w:rsidP="00FD1F34">
      <w:r>
        <w:t>1 Engage multiple users at once via chat to answer their questions and troubleshoot problems. (1 Customer should have your undivided attention :)</w:t>
      </w:r>
    </w:p>
    <w:p w:rsidR="00FD1F34" w:rsidRDefault="00FD1F34" w:rsidP="00FD1F34">
      <w:r>
        <w:t>2 Create video tutorials to help teach users a specific feature or use case</w:t>
      </w:r>
    </w:p>
    <w:p w:rsidR="00FD1F34" w:rsidRDefault="00FD1F34" w:rsidP="00FD1F34">
      <w:r>
        <w:t>3 Find and recruit teammates for the Support team</w:t>
      </w:r>
    </w:p>
    <w:p w:rsidR="00FD1F34" w:rsidRDefault="00FD1F34" w:rsidP="00FD1F34">
      <w:r>
        <w:t xml:space="preserve">4 Deliver a talk </w:t>
      </w:r>
      <w:proofErr w:type="gramStart"/>
      <w:r>
        <w:t>to</w:t>
      </w:r>
      <w:proofErr w:type="gramEnd"/>
      <w:r>
        <w:t xml:space="preserve"> many people you don't know at a conference or meetup</w:t>
      </w:r>
    </w:p>
    <w:p w:rsidR="00FD1F34" w:rsidRDefault="00FD1F34" w:rsidP="00FD1F34">
      <w:r>
        <w:t>5 Help manage communications during a service outage</w:t>
      </w:r>
    </w:p>
    <w:p w:rsidR="00FD1F34" w:rsidRDefault="00FD1F34" w:rsidP="00FD1F34"/>
    <w:p w:rsidR="00FD1F34" w:rsidRDefault="00FD1F34" w:rsidP="00FD1F34"/>
    <w:p w:rsidR="00FD1F34" w:rsidRDefault="00FD1F34" w:rsidP="00FD1F34">
      <w:r>
        <w:t xml:space="preserve">2) What is your favorite thing about providing technical support? My favorite thing about </w:t>
      </w:r>
      <w:r w:rsidRPr="00FD1F34">
        <w:rPr>
          <w:noProof/>
        </w:rPr>
        <w:t>providing</w:t>
      </w:r>
      <w:r>
        <w:t xml:space="preserve"> Technical Support is helping the customer fix the issues they are experiencing and feeling the clients’ relief of the issue resolution. </w:t>
      </w:r>
    </w:p>
    <w:p w:rsidR="00FD1F34" w:rsidRDefault="00FD1F34" w:rsidP="00FD1F34"/>
    <w:p w:rsidR="00FD1F34" w:rsidRDefault="00FD1F34" w:rsidP="00FD1F34"/>
    <w:p w:rsidR="00FD1F34" w:rsidRDefault="00FD1F34" w:rsidP="00FD1F34">
      <w:r>
        <w:t>3) What did you think of our service during the time you used it?  Provide either some constructive criticism or some points that impressed you.  Be honest!  “It sucked” isn’t a wrong answer unless you don’t elaborate and provide some constructive criticism ;)</w:t>
      </w:r>
    </w:p>
    <w:p w:rsidR="00FD1F34" w:rsidRDefault="00FD1F34" w:rsidP="00FD1F34">
      <w:r>
        <w:t>It is quite easy to use</w:t>
      </w:r>
      <w:r>
        <w:t>,</w:t>
      </w:r>
      <w:r>
        <w:t xml:space="preserve"> </w:t>
      </w:r>
      <w:r w:rsidRPr="00FD1F34">
        <w:rPr>
          <w:noProof/>
        </w:rPr>
        <w:t>and</w:t>
      </w:r>
      <w:r>
        <w:t xml:space="preserve"> the documentation is straightforward and easy to follow. Great job!</w:t>
      </w:r>
    </w:p>
    <w:p w:rsidR="00FD1F34" w:rsidRDefault="00FD1F34" w:rsidP="00FD1F34"/>
    <w:p w:rsidR="00FD1F34" w:rsidRDefault="00FD1F34" w:rsidP="00FD1F34"/>
    <w:p w:rsidR="00FD1F34" w:rsidRDefault="00FD1F34" w:rsidP="00FD1F34">
      <w:r>
        <w:t xml:space="preserve">4) Talk about how you made your site and why you chose the tools you did.  Briefly explain a challenge you experienced in setting up this site and how you solved it. </w:t>
      </w:r>
    </w:p>
    <w:p w:rsidR="00FD1F34" w:rsidRDefault="00FD1F34" w:rsidP="00FD1F34">
      <w:r>
        <w:t xml:space="preserve">I chose Orchid because of the features which are secure, fast, flexible, scalable, open source, the </w:t>
      </w:r>
      <w:r w:rsidRPr="00FD1F34">
        <w:rPr>
          <w:noProof/>
        </w:rPr>
        <w:t>Netlify</w:t>
      </w:r>
      <w:r>
        <w:t xml:space="preserve"> option, supports a variety of plugins, and high compatibility with many existing static site generators. Also, it’s Unique</w:t>
      </w:r>
      <w:r>
        <w:t>,</w:t>
      </w:r>
      <w:r>
        <w:t xml:space="preserve"> </w:t>
      </w:r>
      <w:r w:rsidRPr="00FD1F34">
        <w:rPr>
          <w:noProof/>
        </w:rPr>
        <w:t>and</w:t>
      </w:r>
      <w:r>
        <w:t xml:space="preserve"> I like orchids of course :)</w:t>
      </w:r>
    </w:p>
    <w:p w:rsidR="00FD1F34" w:rsidRDefault="00FD1F34" w:rsidP="00FD1F34">
      <w:r>
        <w:t xml:space="preserve">The biggest challenge for me </w:t>
      </w:r>
      <w:r w:rsidRPr="00FD1F34">
        <w:rPr>
          <w:noProof/>
        </w:rPr>
        <w:t>was</w:t>
      </w:r>
      <w:r>
        <w:t xml:space="preserve"> </w:t>
      </w:r>
      <w:r>
        <w:t>GitHub</w:t>
      </w:r>
      <w:r>
        <w:rPr>
          <w:noProof/>
        </w:rPr>
        <w:t>;</w:t>
      </w:r>
      <w:r w:rsidRPr="00FD1F34">
        <w:rPr>
          <w:noProof/>
        </w:rPr>
        <w:t xml:space="preserve"> </w:t>
      </w:r>
      <w:r w:rsidRPr="00FD1F34">
        <w:rPr>
          <w:noProof/>
        </w:rPr>
        <w:t>I</w:t>
      </w:r>
      <w:r>
        <w:t xml:space="preserve"> have not used GitHub before. </w:t>
      </w:r>
      <w:r>
        <w:rPr>
          <w:noProof/>
        </w:rPr>
        <w:t xml:space="preserve">The take-home </w:t>
      </w:r>
      <w:r>
        <w:t>was a great exercise to understand the developer side and what issues could arise. I used the GitHub guide to get through the initial setup.</w:t>
      </w:r>
    </w:p>
    <w:p w:rsidR="00FD1F34" w:rsidRDefault="00FD1F34" w:rsidP="00FD1F34"/>
    <w:p w:rsidR="00FD1F34" w:rsidRDefault="00FD1F34" w:rsidP="00FD1F34"/>
    <w:p w:rsidR="00FD1F34" w:rsidRDefault="00FD1F34" w:rsidP="00FD1F34">
      <w:r>
        <w:t>5) Provide a link to documentation for a technical/developer-focused product, which you think are well done, and briefly explain why you think they are well done.</w:t>
      </w:r>
    </w:p>
    <w:p w:rsidR="00FD1F34" w:rsidRDefault="00FD1F34" w:rsidP="00FD1F34">
      <w:pPr>
        <w:rPr>
          <w:noProof/>
        </w:rPr>
      </w:pPr>
      <w:hyperlink r:id="rId4" w:history="1">
        <w:r w:rsidRPr="00BA68B5">
          <w:rPr>
            <w:rStyle w:val="Hyperlink"/>
            <w:noProof/>
          </w:rPr>
          <w:t>https://www.ruby-lang.org/en/documentation/</w:t>
        </w:r>
      </w:hyperlink>
    </w:p>
    <w:p w:rsidR="00FD1F34" w:rsidRDefault="00FD1F34" w:rsidP="00FD1F34">
      <w:hyperlink r:id="rId5" w:history="1">
        <w:r w:rsidRPr="00FD1F34">
          <w:rPr>
            <w:rStyle w:val="Hyperlink"/>
            <w:noProof/>
            <w:u w:val="none"/>
          </w:rPr>
          <w:t>Ru</w:t>
        </w:r>
        <w:r w:rsidRPr="00FD1F34">
          <w:rPr>
            <w:rStyle w:val="Hyperlink"/>
            <w:noProof/>
            <w:u w:val="none"/>
          </w:rPr>
          <w:t>b</w:t>
        </w:r>
        <w:r w:rsidRPr="00FD1F34">
          <w:rPr>
            <w:rStyle w:val="Hyperlink"/>
            <w:noProof/>
            <w:u w:val="none"/>
          </w:rPr>
          <w:t>y</w:t>
        </w:r>
      </w:hyperlink>
      <w:r>
        <w:rPr>
          <w:noProof/>
        </w:rPr>
        <w:t>,</w:t>
      </w:r>
      <w:r w:rsidRPr="00FD1F34">
        <w:rPr>
          <w:noProof/>
        </w:rPr>
        <w:t xml:space="preserve"> 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has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endless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documentat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 xml:space="preserve">ion </w:t>
      </w:r>
      <w:r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 xml:space="preserve">on 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their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site from </w:t>
      </w:r>
      <w:r w:rsidRPr="00FD1F3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pointers to manuals,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downloads, security, 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tutorials</w:t>
      </w:r>
      <w:r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 xml:space="preserve">, libraries, </w:t>
      </w:r>
      <w:r w:rsidRPr="00FD1F3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references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and more. It’s nicely 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la</w:t>
      </w:r>
      <w:r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i</w:t>
      </w:r>
      <w:r w:rsidRPr="00FD1F34">
        <w:rPr>
          <w:rFonts w:ascii="Helvetica" w:hAnsi="Helvetica" w:cs="Helvetica"/>
          <w:noProof/>
          <w:color w:val="333333"/>
          <w:sz w:val="21"/>
          <w:szCs w:val="21"/>
          <w:shd w:val="clear" w:color="auto" w:fill="FFFFFF"/>
        </w:rPr>
        <w:t>d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out and easy to understand. </w:t>
      </w:r>
    </w:p>
    <w:p w:rsidR="00FD1F34" w:rsidRDefault="00FD1F34" w:rsidP="00FD1F34"/>
    <w:p w:rsidR="00FD1F34" w:rsidRDefault="00FD1F34" w:rsidP="00FD1F34">
      <w:r>
        <w:t xml:space="preserve">6) Why do you think SSL/HTTPS is </w:t>
      </w:r>
      <w:r w:rsidRPr="00FD1F34">
        <w:rPr>
          <w:noProof/>
        </w:rPr>
        <w:t>important</w:t>
      </w:r>
      <w:r>
        <w:t xml:space="preserve">? </w:t>
      </w:r>
    </w:p>
    <w:p w:rsidR="00FD1F34" w:rsidRDefault="00FD1F34" w:rsidP="00FD1F34">
      <w:r>
        <w:t xml:space="preserve">SSL/HTTPS is </w:t>
      </w:r>
      <w:r w:rsidRPr="00FD1F34">
        <w:rPr>
          <w:noProof/>
        </w:rPr>
        <w:t>important</w:t>
      </w:r>
      <w:r>
        <w:t xml:space="preserve"> to have a secure encrypted connection between a host and a client. As the internet has outgrown its original expectations and now within the newest technology of the internet there are new threats of the man in the middle or per se, </w:t>
      </w:r>
      <w:r w:rsidRPr="00FD1F34">
        <w:rPr>
          <w:noProof/>
        </w:rPr>
        <w:t>physical</w:t>
      </w:r>
      <w:r>
        <w:t xml:space="preserve"> hacker and it is </w:t>
      </w:r>
      <w:r w:rsidRPr="00FD1F34">
        <w:rPr>
          <w:noProof/>
        </w:rPr>
        <w:t>important</w:t>
      </w:r>
      <w:r>
        <w:t xml:space="preserve"> to have an SSL certificate for site owners</w:t>
      </w:r>
      <w:r>
        <w:t>,</w:t>
      </w:r>
      <w:r>
        <w:t xml:space="preserve"> </w:t>
      </w:r>
      <w:r w:rsidRPr="00FD1F34">
        <w:rPr>
          <w:noProof/>
        </w:rPr>
        <w:t>and</w:t>
      </w:r>
      <w:r>
        <w:t xml:space="preserve"> end-users should routinely use HTTPS connections. If a site has not created and released an SSL Certificate for public </w:t>
      </w:r>
      <w:r w:rsidRPr="00FD1F34">
        <w:rPr>
          <w:noProof/>
        </w:rPr>
        <w:t>use</w:t>
      </w:r>
      <w:r>
        <w:rPr>
          <w:noProof/>
        </w:rPr>
        <w:t>,</w:t>
      </w:r>
      <w:r>
        <w:t xml:space="preserve"> I would prefer not to connect to the site. A </w:t>
      </w:r>
      <w:r w:rsidRPr="00FD1F34">
        <w:rPr>
          <w:noProof/>
        </w:rPr>
        <w:t>great</w:t>
      </w:r>
      <w:r>
        <w:t xml:space="preserve"> free browser extension I use is HTTPS Everywhere. If </w:t>
      </w:r>
      <w:r w:rsidRPr="00FD1F34">
        <w:rPr>
          <w:noProof/>
        </w:rPr>
        <w:t>a site</w:t>
      </w:r>
      <w:r>
        <w:t xml:space="preserve"> has not created and released an SSL Certificate I </w:t>
      </w:r>
      <w:r>
        <w:rPr>
          <w:noProof/>
        </w:rPr>
        <w:t>recommend</w:t>
      </w:r>
      <w:r>
        <w:t xml:space="preserve"> tak</w:t>
      </w:r>
      <w:r>
        <w:t>ing</w:t>
      </w:r>
      <w:r>
        <w:t xml:space="preserve"> into consideration and caution</w:t>
      </w:r>
      <w:r>
        <w:rPr>
          <w:noProof/>
        </w:rPr>
        <w:t>;</w:t>
      </w:r>
      <w:r w:rsidRPr="00FD1F34">
        <w:rPr>
          <w:noProof/>
        </w:rPr>
        <w:t xml:space="preserve"> the</w:t>
      </w:r>
      <w:r>
        <w:t xml:space="preserve"> </w:t>
      </w:r>
      <w:r w:rsidRPr="00FD1F34">
        <w:rPr>
          <w:noProof/>
        </w:rPr>
        <w:t>site</w:t>
      </w:r>
      <w:r>
        <w:t xml:space="preserve"> may not be safe.</w:t>
      </w:r>
    </w:p>
    <w:p w:rsidR="00FD1F34" w:rsidRDefault="00FD1F34" w:rsidP="00FD1F34"/>
    <w:p w:rsidR="00FD1F34" w:rsidRDefault="00FD1F34" w:rsidP="00FD1F34"/>
    <w:p w:rsidR="00FD1F34" w:rsidRDefault="00FD1F34" w:rsidP="00FD1F34">
      <w:r>
        <w:t xml:space="preserve">7) Explain, in a couple of paragraphs, what you think </w:t>
      </w:r>
      <w:r w:rsidRPr="00FD1F34">
        <w:rPr>
          <w:noProof/>
        </w:rPr>
        <w:t>2</w:t>
      </w:r>
      <w:r>
        <w:t xml:space="preserve"> </w:t>
      </w:r>
      <w:r w:rsidRPr="00FD1F34">
        <w:rPr>
          <w:noProof/>
        </w:rPr>
        <w:t>major</w:t>
      </w:r>
      <w:r>
        <w:t xml:space="preserve"> challenges around DNS configuration are for less-technical internet end-users.</w:t>
      </w:r>
    </w:p>
    <w:p w:rsidR="00FD1F34" w:rsidRDefault="00FD1F34" w:rsidP="00FD1F34">
      <w:r>
        <w:t>1.</w:t>
      </w:r>
      <w:r>
        <w:tab/>
        <w:t>DNS Server Security</w:t>
      </w:r>
    </w:p>
    <w:p w:rsidR="00FD1F34" w:rsidRDefault="00FD1F34" w:rsidP="00FD1F34">
      <w:r>
        <w:t xml:space="preserve">Originally, DNS was created and used for a naming service with IP addressing for computers to work on the internet. Security vulnerabilities come with the territory of running applications on the modern </w:t>
      </w:r>
      <w:r w:rsidRPr="00FD1F34">
        <w:rPr>
          <w:noProof/>
        </w:rPr>
        <w:t>internet</w:t>
      </w:r>
      <w:r>
        <w:t xml:space="preserve">. When DNS </w:t>
      </w:r>
      <w:r w:rsidRPr="00FD1F34">
        <w:rPr>
          <w:noProof/>
        </w:rPr>
        <w:t>was first used</w:t>
      </w:r>
      <w:r>
        <w:t xml:space="preserve">, security was not a concern. Until recently in the last few years of the </w:t>
      </w:r>
      <w:r w:rsidRPr="00FD1F34">
        <w:rPr>
          <w:noProof/>
        </w:rPr>
        <w:t>physical</w:t>
      </w:r>
      <w:r>
        <w:t xml:space="preserve"> hacker, DNS security has become a risk for all DNS servers and companies worldwide.</w:t>
      </w:r>
    </w:p>
    <w:p w:rsidR="00FD1F34" w:rsidRDefault="00FD1F34" w:rsidP="00FD1F34">
      <w:proofErr w:type="gramStart"/>
      <w:r>
        <w:lastRenderedPageBreak/>
        <w:t>2.DNS</w:t>
      </w:r>
      <w:proofErr w:type="gramEnd"/>
      <w:r>
        <w:t xml:space="preserve"> Server Routing/</w:t>
      </w:r>
      <w:r>
        <w:t>C</w:t>
      </w:r>
      <w:r w:rsidRPr="00FD1F34">
        <w:rPr>
          <w:noProof/>
        </w:rPr>
        <w:t>onfigura</w:t>
      </w:r>
      <w:r>
        <w:rPr>
          <w:noProof/>
        </w:rPr>
        <w:t xml:space="preserve">tion </w:t>
      </w:r>
      <w:r>
        <w:t xml:space="preserve">has been a challenge in the IT industry. Users should </w:t>
      </w:r>
      <w:r w:rsidRPr="00FD1F34">
        <w:rPr>
          <w:noProof/>
        </w:rPr>
        <w:t>be directed</w:t>
      </w:r>
      <w:r>
        <w:t xml:space="preserve"> to the closest server as a best practice. DNS solutions can be </w:t>
      </w:r>
      <w:r w:rsidRPr="00FD1F34">
        <w:rPr>
          <w:noProof/>
        </w:rPr>
        <w:t>set</w:t>
      </w:r>
      <w:r>
        <w:rPr>
          <w:noProof/>
        </w:rPr>
        <w:t xml:space="preserve"> </w:t>
      </w:r>
      <w:r w:rsidRPr="00FD1F34">
        <w:rPr>
          <w:noProof/>
        </w:rPr>
        <w:t>up</w:t>
      </w:r>
      <w:r>
        <w:t xml:space="preserve"> and with the up/down measurements into their decision-making process, enabling and maintenance of these functions requires lots of time spent within an IT department and developers which can be very costly.</w:t>
      </w:r>
    </w:p>
    <w:p w:rsidR="00FD1F34" w:rsidRDefault="00FD1F34" w:rsidP="00FD1F34">
      <w:r>
        <w:tab/>
        <w:t xml:space="preserve">  </w:t>
      </w:r>
    </w:p>
    <w:p w:rsidR="00FD1F34" w:rsidRDefault="00FD1F34" w:rsidP="00FD1F34"/>
    <w:p w:rsidR="00FD1F34" w:rsidRDefault="00FD1F34" w:rsidP="00FD1F34">
      <w:r>
        <w:t>8) A customer writes in saying their “site won’t build</w:t>
      </w:r>
      <w:r>
        <w:rPr>
          <w:noProof/>
        </w:rPr>
        <w:t>.”</w:t>
      </w:r>
      <w:r>
        <w:t xml:space="preserve">  Compose:</w:t>
      </w:r>
    </w:p>
    <w:p w:rsidR="00FD1F34" w:rsidRDefault="00FD1F34" w:rsidP="00FD1F34">
      <w:proofErr w:type="gramStart"/>
      <w:r>
        <w:t>your</w:t>
      </w:r>
      <w:proofErr w:type="gramEnd"/>
      <w:r>
        <w:t xml:space="preserve"> best short (2-paragraph) customer-facing answer, </w:t>
      </w:r>
    </w:p>
    <w:p w:rsidR="00FD1F34" w:rsidRDefault="00FD1F34" w:rsidP="00FD1F34">
      <w:proofErr w:type="gramStart"/>
      <w:r>
        <w:t>without</w:t>
      </w:r>
      <w:proofErr w:type="gramEnd"/>
      <w:r>
        <w:t xml:space="preserve"> any additional data, </w:t>
      </w:r>
    </w:p>
    <w:p w:rsidR="00FD1F34" w:rsidRDefault="00FD1F34" w:rsidP="00FD1F34">
      <w:proofErr w:type="gramStart"/>
      <w:r>
        <w:t>that</w:t>
      </w:r>
      <w:proofErr w:type="gramEnd"/>
      <w:r>
        <w:t xml:space="preserve"> could be useful in the generic case, </w:t>
      </w:r>
    </w:p>
    <w:p w:rsidR="00FD1F34" w:rsidRDefault="00FD1F34" w:rsidP="00FD1F34">
      <w:proofErr w:type="gramStart"/>
      <w:r>
        <w:t>but</w:t>
      </w:r>
      <w:proofErr w:type="gramEnd"/>
      <w:r>
        <w:t xml:space="preserve"> would also lead to a customer providing a more actionable response.</w:t>
      </w:r>
    </w:p>
    <w:p w:rsidR="00FD1F34" w:rsidRDefault="00FD1F34" w:rsidP="00FD1F34"/>
    <w:p w:rsidR="00FD1F34" w:rsidRDefault="00FD1F34" w:rsidP="00FD1F34">
      <w:r>
        <w:t>Hello Customer,</w:t>
      </w:r>
    </w:p>
    <w:p w:rsidR="00FD1F34" w:rsidRDefault="00FD1F34" w:rsidP="00FD1F34">
      <w:r>
        <w:t xml:space="preserve">I am sorry to hear you are having issues with your site not building. To better assist you, can you provide additional details by providing the following information? </w:t>
      </w:r>
    </w:p>
    <w:p w:rsidR="00FD1F34" w:rsidRDefault="00FD1F34" w:rsidP="00FD1F34">
      <w:r>
        <w:t xml:space="preserve">1. Have you received any other messages other than "site won't build"? </w:t>
      </w:r>
    </w:p>
    <w:p w:rsidR="00FD1F34" w:rsidRDefault="00FD1F34" w:rsidP="00FD1F34">
      <w:r>
        <w:t>2. Have you received any emails about going over the size limit of 100GB?</w:t>
      </w:r>
    </w:p>
    <w:p w:rsidR="00FD1F34" w:rsidRDefault="00FD1F34" w:rsidP="00FD1F34">
      <w:r>
        <w:t>3. Was the site created on your local computer?</w:t>
      </w:r>
    </w:p>
    <w:p w:rsidR="00FD1F34" w:rsidRDefault="00FD1F34" w:rsidP="00FD1F34">
      <w:r>
        <w:t>4. Was your Source setting changed after the initial creation? If you change this setting in your _</w:t>
      </w:r>
      <w:proofErr w:type="spellStart"/>
      <w:r>
        <w:t>config.yml</w:t>
      </w:r>
      <w:proofErr w:type="spellEnd"/>
      <w:r>
        <w:t xml:space="preserve"> file, your page may not build.</w:t>
      </w:r>
    </w:p>
    <w:p w:rsidR="00FD1F34" w:rsidRDefault="00FD1F34" w:rsidP="00FD1F34"/>
    <w:p w:rsidR="00FD1F34" w:rsidRDefault="00FD1F34" w:rsidP="00FD1F34">
      <w:r>
        <w:t>Kind regards,</w:t>
      </w:r>
    </w:p>
    <w:p w:rsidR="00FD1F34" w:rsidRDefault="00FD1F34" w:rsidP="00FD1F34">
      <w:r w:rsidRPr="00FD1F34">
        <w:rPr>
          <w:noProof/>
        </w:rPr>
        <w:t>Netlify</w:t>
      </w:r>
      <w:r>
        <w:t xml:space="preserve"> Support - Melissa</w:t>
      </w:r>
    </w:p>
    <w:p w:rsidR="00FD1F34" w:rsidRDefault="00FD1F34" w:rsidP="00FD1F34"/>
    <w:p w:rsidR="00FD1F34" w:rsidRDefault="00FD1F34" w:rsidP="00FD1F34"/>
    <w:p w:rsidR="00FD1F34" w:rsidRDefault="00FD1F34" w:rsidP="00FD1F34">
      <w:r>
        <w:t>9) (optional/bonus) Can you set up a redirect from “/</w:t>
      </w:r>
      <w:proofErr w:type="spellStart"/>
      <w:r>
        <w:t>netlify</w:t>
      </w:r>
      <w:proofErr w:type="spellEnd"/>
      <w:r>
        <w:t>/anything” to https://www.google.com/search?q=</w:t>
      </w:r>
      <w:proofErr w:type="gramStart"/>
      <w:r>
        <w:t>anything ?</w:t>
      </w:r>
      <w:proofErr w:type="gramEnd"/>
    </w:p>
    <w:p w:rsidR="00FD1F34" w:rsidRDefault="00FD1F34" w:rsidP="00FD1F34">
      <w:r>
        <w:t xml:space="preserve"> /</w:t>
      </w:r>
      <w:proofErr w:type="spellStart"/>
      <w:r>
        <w:t>netlify</w:t>
      </w:r>
      <w:proofErr w:type="spellEnd"/>
      <w:r>
        <w:t>/anything/</w:t>
      </w:r>
      <w:proofErr w:type="gramStart"/>
      <w:r>
        <w:t>*  https</w:t>
      </w:r>
      <w:proofErr w:type="gramEnd"/>
      <w:r>
        <w:t>://www.google.com/search?q=:anything</w:t>
      </w:r>
    </w:p>
    <w:p w:rsidR="00FD1F34" w:rsidRDefault="00FD1F34" w:rsidP="00FD1F34"/>
    <w:p w:rsidR="00FD1F34" w:rsidRDefault="00FD1F34" w:rsidP="00FD1F34"/>
    <w:p w:rsidR="004E4632" w:rsidRDefault="00FD1F34" w:rsidP="00FD1F34">
      <w:r>
        <w:lastRenderedPageBreak/>
        <w:t xml:space="preserve">10) (optional/bonus) </w:t>
      </w:r>
      <w:proofErr w:type="gramStart"/>
      <w:r>
        <w:t>Could</w:t>
      </w:r>
      <w:proofErr w:type="gramEnd"/>
      <w:r>
        <w:t xml:space="preserve"> you give us a suggestion to improve this test or the job posting? I enjoyed the test, but I could </w:t>
      </w:r>
      <w:r w:rsidRPr="00FD1F34">
        <w:rPr>
          <w:noProof/>
        </w:rPr>
        <w:t>defin</w:t>
      </w:r>
      <w:r>
        <w:rPr>
          <w:noProof/>
        </w:rPr>
        <w:t>ite</w:t>
      </w:r>
      <w:r w:rsidRPr="00FD1F34">
        <w:rPr>
          <w:noProof/>
        </w:rPr>
        <w:t>ly</w:t>
      </w:r>
      <w:r>
        <w:t xml:space="preserve"> get carried away with the development side. After signing up with </w:t>
      </w:r>
      <w:r w:rsidRPr="00FD1F34">
        <w:rPr>
          <w:noProof/>
        </w:rPr>
        <w:t>GitHub</w:t>
      </w:r>
      <w:r>
        <w:rPr>
          <w:noProof/>
        </w:rPr>
        <w:t>,</w:t>
      </w:r>
      <w:r>
        <w:t xml:space="preserve"> I installed the GitHub desktop app. I almost created a server to setup the DNS. I had to reel myself back in and focus on </w:t>
      </w:r>
      <w:proofErr w:type="spellStart"/>
      <w:r>
        <w:t>Netlify</w:t>
      </w:r>
      <w:proofErr w:type="spellEnd"/>
      <w:r>
        <w:t xml:space="preserve"> and the take-home exercise.</w:t>
      </w:r>
      <w:bookmarkEnd w:id="0"/>
    </w:p>
    <w:sectPr w:rsidR="004E46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tDQ3sTAwNTIzNrJQ0lEKTi0uzszPAykwrAUAA/nZ8SwAAAA="/>
  </w:docVars>
  <w:rsids>
    <w:rsidRoot w:val="00FD1F34"/>
    <w:rsid w:val="004E4632"/>
    <w:rsid w:val="00FD1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527730-A647-42FD-863B-054CDD183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1F3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D1F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ruby-lang.org/en/documentation/" TargetMode="External"/><Relationship Id="rId4" Type="http://schemas.openxmlformats.org/officeDocument/2006/relationships/hyperlink" Target="https://www.ruby-lang.org/en/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4</Pages>
  <Words>888</Words>
  <Characters>506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Girona</dc:creator>
  <cp:keywords/>
  <dc:description/>
  <cp:lastModifiedBy>Melissa Girona</cp:lastModifiedBy>
  <cp:revision>1</cp:revision>
  <dcterms:created xsi:type="dcterms:W3CDTF">2018-06-13T21:42:00Z</dcterms:created>
  <dcterms:modified xsi:type="dcterms:W3CDTF">2018-06-14T00:31:00Z</dcterms:modified>
</cp:coreProperties>
</file>